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6A0B1E">
        <w:fldChar w:fldCharType="begin"/>
      </w:r>
      <w:r w:rsidR="006A0B1E">
        <w:instrText xml:space="preserve"> HYPERLINK "https://biosharing.org/" \t "_blank" </w:instrText>
      </w:r>
      <w:r w:rsidR="006A0B1E">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6A0B1E">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469A3C6B" w:rsidR="00FD4937" w:rsidRPr="00125190" w:rsidRDefault="009E10F8"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lang w:eastAsia="zh-CN"/>
        </w:rPr>
      </w:pPr>
      <w:r>
        <w:rPr>
          <w:rFonts w:asciiTheme="minorHAnsi" w:hAnsiTheme="minorHAnsi"/>
          <w:lang w:eastAsia="zh-CN"/>
        </w:rPr>
        <w:t xml:space="preserve">We choose the sample size </w:t>
      </w:r>
      <w:r w:rsidR="004418E9">
        <w:rPr>
          <w:rFonts w:asciiTheme="minorHAnsi" w:hAnsiTheme="minorHAnsi"/>
          <w:lang w:eastAsia="zh-CN"/>
        </w:rPr>
        <w:t xml:space="preserve">and replicate number </w:t>
      </w:r>
      <w:r>
        <w:rPr>
          <w:rFonts w:asciiTheme="minorHAnsi" w:hAnsiTheme="minorHAnsi"/>
          <w:lang w:eastAsia="zh-CN"/>
        </w:rPr>
        <w:t>based on our previous experience and publication.</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17962555" w:rsidR="00FD4937" w:rsidRPr="00125190" w:rsidRDefault="000F5B51"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sidRPr="000F5B51">
        <w:rPr>
          <w:rFonts w:asciiTheme="minorHAnsi" w:hAnsiTheme="minorHAnsi"/>
        </w:rPr>
        <w:t>Panels generally represent multiple independent experiments performed</w:t>
      </w:r>
      <w:r>
        <w:rPr>
          <w:rFonts w:asciiTheme="minorHAnsi" w:hAnsiTheme="minorHAnsi"/>
        </w:rPr>
        <w:t xml:space="preserve"> within one week.</w:t>
      </w:r>
      <w:r w:rsidR="00C24C04">
        <w:rPr>
          <w:rFonts w:asciiTheme="minorHAnsi" w:hAnsiTheme="minorHAnsi"/>
        </w:rPr>
        <w:t xml:space="preserve"> The information of criteria for inclusion could be found in the </w:t>
      </w:r>
      <w:r w:rsidR="00C24C04">
        <w:rPr>
          <w:rFonts w:asciiTheme="minorHAnsi" w:hAnsiTheme="minorHAnsi"/>
          <w:sz w:val="22"/>
          <w:szCs w:val="22"/>
          <w:lang w:eastAsia="zh-CN"/>
        </w:rPr>
        <w:t>experimental section.</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729C94B1" w:rsidR="00FD4937" w:rsidRPr="00505C51" w:rsidRDefault="002833D6"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hint="eastAsia"/>
          <w:sz w:val="22"/>
          <w:szCs w:val="22"/>
          <w:lang w:eastAsia="zh-CN"/>
        </w:rPr>
        <w:t>T</w:t>
      </w:r>
      <w:r>
        <w:rPr>
          <w:rFonts w:asciiTheme="minorHAnsi" w:hAnsiTheme="minorHAnsi"/>
          <w:sz w:val="22"/>
          <w:szCs w:val="22"/>
          <w:lang w:eastAsia="zh-CN"/>
        </w:rPr>
        <w:t>his information could be found within the statistical analysis</w:t>
      </w:r>
      <w:r w:rsidR="00DB383D">
        <w:rPr>
          <w:rFonts w:asciiTheme="minorHAnsi" w:hAnsiTheme="minorHAnsi"/>
          <w:sz w:val="22"/>
          <w:szCs w:val="22"/>
          <w:lang w:eastAsia="zh-CN"/>
        </w:rPr>
        <w:t xml:space="preserve"> and figure legends.</w:t>
      </w:r>
    </w:p>
    <w:p w14:paraId="77BEC252" w14:textId="77777777" w:rsidR="00FD4937" w:rsidRDefault="00FD4937" w:rsidP="00FD4937">
      <w:pPr>
        <w:rPr>
          <w:rFonts w:asciiTheme="minorHAnsi" w:hAnsiTheme="minorHAnsi"/>
          <w:bCs/>
          <w:sz w:val="22"/>
          <w:szCs w:val="22"/>
        </w:rPr>
      </w:pPr>
    </w:p>
    <w:p w14:paraId="6C31C530" w14:textId="77777777"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7C72B9F2" w:rsidR="00FD4937" w:rsidRPr="00505C51" w:rsidRDefault="00236E1D"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 xml:space="preserve">The group allocation information can be found within the experimental section. </w:t>
      </w:r>
      <w:r w:rsidRPr="00236E1D">
        <w:rPr>
          <w:rFonts w:asciiTheme="minorHAnsi" w:hAnsiTheme="minorHAnsi"/>
          <w:sz w:val="22"/>
          <w:szCs w:val="22"/>
          <w:lang w:eastAsia="zh-CN"/>
        </w:rPr>
        <w:t>Table of random numbers</w:t>
      </w:r>
      <w:r>
        <w:rPr>
          <w:rFonts w:asciiTheme="minorHAnsi" w:hAnsiTheme="minorHAnsi"/>
          <w:sz w:val="22"/>
          <w:szCs w:val="22"/>
          <w:lang w:eastAsia="zh-CN"/>
        </w:rPr>
        <w:t xml:space="preserve"> was used in this procedure.</w:t>
      </w:r>
      <w:r w:rsidR="00427672">
        <w:rPr>
          <w:rFonts w:asciiTheme="minorHAnsi" w:hAnsiTheme="minorHAnsi"/>
          <w:sz w:val="22"/>
          <w:szCs w:val="22"/>
          <w:lang w:eastAsia="zh-CN"/>
        </w:rPr>
        <w:t xml:space="preserve"> Masking was used during the H</w:t>
      </w:r>
      <w:r w:rsidR="00427672">
        <w:rPr>
          <w:rFonts w:asciiTheme="minorHAnsi" w:hAnsiTheme="minorHAnsi" w:hint="eastAsia"/>
          <w:sz w:val="22"/>
          <w:szCs w:val="22"/>
          <w:lang w:eastAsia="zh-CN"/>
        </w:rPr>
        <w:t>is</w:t>
      </w:r>
      <w:r w:rsidR="00427672">
        <w:rPr>
          <w:rFonts w:asciiTheme="minorHAnsi" w:hAnsiTheme="minorHAnsi"/>
          <w:sz w:val="22"/>
          <w:szCs w:val="22"/>
          <w:lang w:eastAsia="zh-CN"/>
        </w:rPr>
        <w:t>tological score assessment.</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4E472B0E" w14:textId="7AC7925F" w:rsidR="00FD4937" w:rsidRPr="00505C51" w:rsidRDefault="00070754"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eastAsia="zh-CN"/>
        </w:rPr>
      </w:pPr>
      <w:r>
        <w:rPr>
          <w:rFonts w:asciiTheme="minorHAnsi" w:hAnsiTheme="minorHAnsi"/>
          <w:sz w:val="22"/>
          <w:szCs w:val="22"/>
          <w:lang w:eastAsia="zh-CN"/>
        </w:rPr>
        <w:t>The source data of Figure 1,2 was Figure 1,2 -Source data file; The source data of Figure 3 was Figure 3 – Source data file; The source data of Figure 4 was Figure 4 – Source data file; The source data of Figure 5 was Figure 5 – Source data file</w:t>
      </w:r>
      <w:r w:rsidR="009A488E">
        <w:rPr>
          <w:rFonts w:asciiTheme="minorHAnsi" w:hAnsiTheme="minorHAnsi"/>
          <w:sz w:val="22"/>
          <w:szCs w:val="22"/>
          <w:lang w:eastAsia="zh-CN"/>
        </w:rPr>
        <w:t>; The source data of Figure 6 was Figure 6 – Source data file</w:t>
      </w:r>
      <w:r w:rsidR="006762CF">
        <w:rPr>
          <w:rFonts w:asciiTheme="minorHAnsi" w:hAnsiTheme="minorHAnsi"/>
          <w:sz w:val="22"/>
          <w:szCs w:val="22"/>
          <w:lang w:eastAsia="zh-CN"/>
        </w:rPr>
        <w:t xml:space="preserve">; </w:t>
      </w:r>
      <w:r w:rsidR="007A28B4">
        <w:rPr>
          <w:rFonts w:asciiTheme="minorHAnsi" w:hAnsiTheme="minorHAnsi"/>
          <w:sz w:val="22"/>
          <w:szCs w:val="22"/>
          <w:lang w:eastAsia="zh-CN"/>
        </w:rPr>
        <w:t>The source data of Figure 7 was Figure 7 – Source data file</w:t>
      </w:r>
      <w:r w:rsidR="0024473B">
        <w:rPr>
          <w:rFonts w:asciiTheme="minorHAnsi" w:hAnsiTheme="minorHAnsi"/>
          <w:sz w:val="22"/>
          <w:szCs w:val="22"/>
          <w:lang w:eastAsia="zh-CN"/>
        </w:rPr>
        <w:t>; The source data of Figure 8 was Figure 8 – Source data file</w:t>
      </w:r>
      <w:r w:rsidR="00C131A6">
        <w:rPr>
          <w:rFonts w:asciiTheme="minorHAnsi" w:hAnsiTheme="minorHAnsi"/>
          <w:sz w:val="22"/>
          <w:szCs w:val="22"/>
          <w:lang w:eastAsia="zh-CN"/>
        </w:rPr>
        <w:t xml:space="preserve"> and Source data 2</w:t>
      </w:r>
      <w:r w:rsidR="001B3497">
        <w:rPr>
          <w:rFonts w:asciiTheme="minorHAnsi" w:hAnsiTheme="minorHAnsi"/>
          <w:sz w:val="22"/>
          <w:szCs w:val="22"/>
          <w:lang w:eastAsia="zh-CN"/>
        </w:rPr>
        <w:t>.</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74257" w14:textId="77777777" w:rsidR="006A0B1E" w:rsidRDefault="006A0B1E">
      <w:r>
        <w:separator/>
      </w:r>
    </w:p>
  </w:endnote>
  <w:endnote w:type="continuationSeparator" w:id="0">
    <w:p w14:paraId="3A07F216" w14:textId="77777777" w:rsidR="006A0B1E" w:rsidRDefault="006A0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45558" w14:textId="77777777" w:rsidR="006A0B1E" w:rsidRDefault="006A0B1E">
      <w:r>
        <w:separator/>
      </w:r>
    </w:p>
  </w:footnote>
  <w:footnote w:type="continuationSeparator" w:id="0">
    <w:p w14:paraId="49475D87" w14:textId="77777777" w:rsidR="006A0B1E" w:rsidRDefault="006A0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QzNjK0NDIyMDVQ0lEKTi0uzszPAykwqgUAXKSL/SwAAAA="/>
    <w:docVar w:name="KY_MEDREF_DOCUID" w:val="{4C65139E-6E74-45BF-AD35-943570F7190A}"/>
    <w:docVar w:name="KY_MEDREF_VERSION" w:val="3"/>
  </w:docVars>
  <w:rsids>
    <w:rsidRoot w:val="00BE5736"/>
    <w:rsid w:val="00070754"/>
    <w:rsid w:val="000F5B51"/>
    <w:rsid w:val="00176109"/>
    <w:rsid w:val="001B3497"/>
    <w:rsid w:val="00236E1D"/>
    <w:rsid w:val="0024473B"/>
    <w:rsid w:val="002833D6"/>
    <w:rsid w:val="00332DC6"/>
    <w:rsid w:val="00427672"/>
    <w:rsid w:val="004418E9"/>
    <w:rsid w:val="006762CF"/>
    <w:rsid w:val="006A0B1E"/>
    <w:rsid w:val="007A28B4"/>
    <w:rsid w:val="009772D1"/>
    <w:rsid w:val="009A488E"/>
    <w:rsid w:val="009E10F8"/>
    <w:rsid w:val="00A0248A"/>
    <w:rsid w:val="00BE5736"/>
    <w:rsid w:val="00C11648"/>
    <w:rsid w:val="00C131A6"/>
    <w:rsid w:val="00C24C04"/>
    <w:rsid w:val="00CD3223"/>
    <w:rsid w:val="00D57277"/>
    <w:rsid w:val="00DB383D"/>
    <w:rsid w:val="00FD4937"/>
    <w:rsid w:val="00FD72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character" w:styleId="FollowedHyperlink">
    <w:name w:val="FollowedHyperlink"/>
    <w:basedOn w:val="DefaultParagraphFont"/>
    <w:uiPriority w:val="99"/>
    <w:semiHidden/>
    <w:unhideWhenUsed/>
    <w:rsid w:val="000707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4</Words>
  <Characters>4640</Characters>
  <Application>Microsoft Office Word</Application>
  <DocSecurity>0</DocSecurity>
  <Lines>38</Lines>
  <Paragraphs>10</Paragraphs>
  <ScaleCrop>false</ScaleCrop>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emma darkin</cp:lastModifiedBy>
  <cp:revision>2</cp:revision>
  <dcterms:created xsi:type="dcterms:W3CDTF">2021-09-30T06:51:00Z</dcterms:created>
  <dcterms:modified xsi:type="dcterms:W3CDTF">2021-09-30T06:51:00Z</dcterms:modified>
</cp:coreProperties>
</file>